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5" w:name="X8e3938c1d50971ca98a03c85074372066c1c376"/>
    <w:p>
      <w:pPr>
        <w:pStyle w:val="Heading1"/>
      </w:pPr>
      <w:r>
        <w:t xml:space="preserve">Cover Letter for Mechanical Engineer Position in Brazil Brasília</w:t>
      </w:r>
    </w:p>
    <w:p>
      <w:pPr>
        <w:pStyle w:val="FirstParagraph"/>
      </w:pPr>
      <w:r>
        <w:t xml:space="preserve">Dear [Hiring Manager's Name],</w:t>
      </w:r>
    </w:p>
    <w:p>
      <w:pPr>
        <w:pStyle w:val="BodyText"/>
      </w:pPr>
      <w:r>
        <w:t xml:space="preserve">I am writing to express my sincere interest in the Mechanical Engineer position at [Company Name] in Brazil Brasília. As a dedicated and experienced mechanical engineer with a strong foundation in design, analysis, and project execution, I am eager to contribute my skills to a dynamic organization that values innovation and technical excellence. Brazil Brasília, as the capital city of Brazil, is a hub for infrastructure development, energy projects, and technological advancement—areas where my expertise aligns perfectly with the needs of the region. This cover letter outlines my qualifications, passion for mechanical engineering in Brazil Brasília, and how I can add value to your team.</w:t>
      </w:r>
    </w:p>
    <w:bookmarkStart w:id="20" w:name="Xea79629ba230b5893e3dcad7532ec2eb0722da2"/>
    <w:p>
      <w:pPr>
        <w:pStyle w:val="Heading2"/>
      </w:pPr>
      <w:r>
        <w:t xml:space="preserve">Why Mechanical Engineer? A Passion for Innovation</w:t>
      </w:r>
    </w:p>
    <w:p>
      <w:pPr>
        <w:pStyle w:val="FirstParagraph"/>
      </w:pPr>
      <w:r>
        <w:t xml:space="preserve">My journey as a Mechanical Engineer began with a deep curiosity about how systems work and the desire to solve real-world problems. From my early education to my professional career, I have focused on mastering the principles of thermodynamics, fluid mechanics, materials science, and mechanical design. This technical foundation has allowed me to work on diverse projects ranging from automotive components to industrial machinery and renewable energy systems. However, what truly drives me is the opportunity to apply these skills in a way that impacts communities and fosters sustainable development.</w:t>
      </w:r>
    </w:p>
    <w:p>
      <w:pPr>
        <w:pStyle w:val="BodyText"/>
      </w:pPr>
      <w:r>
        <w:t xml:space="preserve">Brazil Brasília, with its unique blend of modern architecture, government institutions, and growing infrastructure needs, presents an ideal environment for mechanical engineers to contribute meaningfully. The city’s focus on large-scale projects—such as public transportation systems like the Metrô de Brasília, renewable energy initiatives, and urban development plans—requires engineers who can balance technical precision with adaptability. I am particularly inspired by the challenges and opportunities in this region, where mechanical engineering plays a critical role in shaping the future of Brazil’s capital.</w:t>
      </w:r>
    </w:p>
    <w:bookmarkEnd w:id="20"/>
    <w:bookmarkStart w:id="21" w:name="relevant-experience-and-skills"/>
    <w:p>
      <w:pPr>
        <w:pStyle w:val="Heading2"/>
      </w:pPr>
      <w:r>
        <w:t xml:space="preserve">Relevant Experience and Skills</w:t>
      </w:r>
    </w:p>
    <w:p>
      <w:pPr>
        <w:pStyle w:val="FirstParagraph"/>
      </w:pPr>
      <w:r>
        <w:t xml:space="preserve">Over the past [X years], I have worked on projects that emphasize efficiency, sustainability, and innovation. My experience includes:</w:t>
      </w:r>
    </w:p>
    <w:p>
      <w:pPr>
        <w:numPr>
          <w:ilvl w:val="0"/>
          <w:numId w:val="1001"/>
        </w:numPr>
        <w:pStyle w:val="Compact"/>
      </w:pPr>
      <w:r>
        <w:rPr>
          <w:bCs/>
          <w:b/>
        </w:rPr>
        <w:t xml:space="preserve">Design and Analysis:</w:t>
      </w:r>
      <w:r>
        <w:t xml:space="preserve"> </w:t>
      </w:r>
      <w:r>
        <w:t xml:space="preserve">Utilizing CAD software (SolidWorks, AutoCAD) to design mechanical systems and perform finite element analysis (FEA) to optimize performance.</w:t>
      </w:r>
    </w:p>
    <w:p>
      <w:pPr>
        <w:numPr>
          <w:ilvl w:val="0"/>
          <w:numId w:val="1001"/>
        </w:numPr>
        <w:pStyle w:val="Compact"/>
      </w:pPr>
      <w:r>
        <w:rPr>
          <w:bCs/>
          <w:b/>
        </w:rPr>
        <w:t xml:space="preserve">Project Management:</w:t>
      </w:r>
      <w:r>
        <w:t xml:space="preserve"> </w:t>
      </w:r>
      <w:r>
        <w:t xml:space="preserve">Leading cross-functional teams to deliver projects on time and within budget, with a focus on meeting industry standards such as ISO 9001 and ABNT.</w:t>
      </w:r>
    </w:p>
    <w:p>
      <w:pPr>
        <w:numPr>
          <w:ilvl w:val="0"/>
          <w:numId w:val="1001"/>
        </w:numPr>
        <w:pStyle w:val="Compact"/>
      </w:pPr>
      <w:r>
        <w:rPr>
          <w:bCs/>
          <w:b/>
        </w:rPr>
        <w:t xml:space="preserve">Sustainable Solutions:</w:t>
      </w:r>
      <w:r>
        <w:t xml:space="preserve"> </w:t>
      </w:r>
      <w:r>
        <w:t xml:space="preserve">Developing energy-efficient systems for industrial clients, including HVAC optimization and waste heat recovery solutions.</w:t>
      </w:r>
    </w:p>
    <w:p>
      <w:pPr>
        <w:numPr>
          <w:ilvl w:val="0"/>
          <w:numId w:val="1001"/>
        </w:numPr>
        <w:pStyle w:val="Compact"/>
      </w:pPr>
      <w:r>
        <w:rPr>
          <w:bCs/>
          <w:b/>
        </w:rPr>
        <w:t xml:space="preserve">Technical Communication:</w:t>
      </w:r>
      <w:r>
        <w:t xml:space="preserve"> </w:t>
      </w:r>
      <w:r>
        <w:t xml:space="preserve">Collaborating with stakeholders to translate complex engineering concepts into actionable plans for clients and teams.</w:t>
      </w:r>
    </w:p>
    <w:p>
      <w:pPr>
        <w:pStyle w:val="FirstParagraph"/>
      </w:pPr>
      <w:r>
        <w:t xml:space="preserve">In addition to these technical skills, I have a strong understanding of Brazilian regulations and industry practices. For example, I have worked on projects compliant with the Brazilian Association of Technical Standards (ABNT) and the National Institute of Metrology, Quality, and Technology (INMETRO). This knowledge ensures that my work meets local requirements while maintaining international best practices.</w:t>
      </w:r>
    </w:p>
    <w:bookmarkEnd w:id="21"/>
    <w:bookmarkStart w:id="22" w:name="why-brazil-brasília"/>
    <w:p>
      <w:pPr>
        <w:pStyle w:val="Heading2"/>
      </w:pPr>
      <w:r>
        <w:t xml:space="preserve">Why Brazil Brasília?</w:t>
      </w:r>
    </w:p>
    <w:p>
      <w:pPr>
        <w:pStyle w:val="FirstParagraph"/>
      </w:pPr>
      <w:r>
        <w:t xml:space="preserve">Brazil Brasília is not just a city—it is a symbol of Brazil’s progress and ambition. As the country’s capital, it serves as a center for policy-making, research, and large-scale infrastructure projects. Mechanical engineers in this region have the unique opportunity to contribute to initiatives that shape Brazil’s future, from smart city technologies to sustainable energy grids. I am particularly drawn to Brasília because of its vibrant engineering community and the potential for collaboration with government agencies and private sector leaders.</w:t>
      </w:r>
    </w:p>
    <w:p>
      <w:pPr>
        <w:pStyle w:val="BodyText"/>
      </w:pPr>
      <w:r>
        <w:t xml:space="preserve">My interest in Brazil Brasília extends beyond professional opportunities. I have studied the region’s cultural and environmental challenges, such as the need for resilient infrastructure in a rapidly growing urban center. I believe that mechanical engineers must not only solve technical problems but also consider the social and environmental impact of their work. This holistic approach aligns with my philosophy as an engineer and my desire to make a meaningful contribution to Brasília’s development.</w:t>
      </w:r>
    </w:p>
    <w:bookmarkEnd w:id="22"/>
    <w:bookmarkStart w:id="23" w:name="how-i-can-contribute"/>
    <w:p>
      <w:pPr>
        <w:pStyle w:val="Heading2"/>
      </w:pPr>
      <w:r>
        <w:t xml:space="preserve">How I Can Contribute</w:t>
      </w:r>
    </w:p>
    <w:p>
      <w:pPr>
        <w:pStyle w:val="FirstParagraph"/>
      </w:pPr>
      <w:r>
        <w:t xml:space="preserve">At [Company Name], I aim to leverage my technical expertise and passion for problem-solving to support your projects in Brazil Brasília. Whether it is designing energy-efficient systems, optimizing industrial processes, or ensuring compliance with local regulations, I am committed to delivering high-quality results. My ability to work in multicultural teams and adapt to diverse environments makes me well-suited for the dynamic challenges of this role.</w:t>
      </w:r>
    </w:p>
    <w:p>
      <w:pPr>
        <w:pStyle w:val="BodyText"/>
      </w:pPr>
      <w:r>
        <w:t xml:space="preserve">Moreover, I am eager to learn from the experienced professionals at [Company Name] and contribute my own insights to foster innovation. I believe that mechanical engineering is a field that thrives on collaboration, and I am excited about the possibility of working with your team to achieve shared goals. My long-term vision includes growing as an engineer in Brazil Brasília, where I can play a role in advancing the city’s infrastructure and sustainability initiatives.</w:t>
      </w:r>
    </w:p>
    <w:bookmarkEnd w:id="23"/>
    <w:bookmarkStart w:id="24" w:name="conclusion"/>
    <w:p>
      <w:pPr>
        <w:pStyle w:val="Heading2"/>
      </w:pPr>
      <w:r>
        <w:t xml:space="preserve">Conclusion</w:t>
      </w:r>
    </w:p>
    <w:p>
      <w:pPr>
        <w:pStyle w:val="FirstParagraph"/>
      </w:pPr>
      <w:r>
        <w:t xml:space="preserve">In conclusion, I am confident that my background, skills, and enthusiasm for mechanical engineering make me an ideal candidate for this position in Brazil Brasília. I am eager to bring my expertise to [Company Name] and contribute to the success of your projects. Thank you for considering my application. I would welcome the opportunity to discuss how I can support your team’s mission and vis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Position in Brazil Brasília</dc:title>
  <dc:creator/>
  <dc:language>en</dc:language>
  <cp:keywords/>
  <dcterms:created xsi:type="dcterms:W3CDTF">2025-12-10T10:33:27Z</dcterms:created>
  <dcterms:modified xsi:type="dcterms:W3CDTF">2025-12-10T10:33:27Z</dcterms:modified>
</cp:coreProperties>
</file>

<file path=docProps/custom.xml><?xml version="1.0" encoding="utf-8"?>
<Properties xmlns="http://schemas.openxmlformats.org/officeDocument/2006/custom-properties" xmlns:vt="http://schemas.openxmlformats.org/officeDocument/2006/docPropsVTypes"/>
</file>